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B3566" w14:textId="77777777" w:rsidR="00F908A5" w:rsidRDefault="00F620A3">
      <w:pPr>
        <w:pStyle w:val="1"/>
        <w:jc w:val="center"/>
      </w:pPr>
      <w:r>
        <w:rPr>
          <w:rFonts w:hint="eastAsia"/>
        </w:rPr>
        <w:t>JAVA</w:t>
      </w:r>
      <w:r>
        <w:rPr>
          <w:rFonts w:hint="eastAsia"/>
        </w:rPr>
        <w:t>编程进阶上机报告</w:t>
      </w:r>
    </w:p>
    <w:p w14:paraId="682C7054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0BDE4466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68F2B686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425118BB" w14:textId="77777777" w:rsidR="00F908A5" w:rsidRDefault="00F620A3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 wp14:anchorId="17BD369B" wp14:editId="50E487F6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C2EA6E9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64C5FE7A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1AC07340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64122B6D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2818D1E3" w14:textId="3DA373DF" w:rsidR="00F908A5" w:rsidRDefault="00F620A3">
      <w:pPr>
        <w:bidi/>
        <w:jc w:val="center"/>
        <w:rPr>
          <w:rFonts w:ascii="黑体" w:eastAsia="黑体" w:hAnsi="黑体" w:cs="黑体"/>
          <w:b/>
          <w:bCs/>
          <w:sz w:val="32"/>
          <w:szCs w:val="32"/>
          <w:u w:val="single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学  院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 w:rsidR="00732F49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智能与计算学部</w:t>
      </w:r>
    </w:p>
    <w:p w14:paraId="5B38AA69" w14:textId="37B94C61" w:rsidR="00F908A5" w:rsidRDefault="00F620A3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专  业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 w:rsidR="00732F49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软件工程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  </w:t>
      </w:r>
    </w:p>
    <w:p w14:paraId="27EE59C9" w14:textId="28B04626" w:rsidR="00F908A5" w:rsidRDefault="00F620A3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班  级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 w:rsidR="00732F49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6班</w:t>
      </w:r>
      <w:r w:rsidR="00732F49"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     </w:t>
      </w:r>
    </w:p>
    <w:p w14:paraId="7DF72D1D" w14:textId="535726E2" w:rsidR="00F908A5" w:rsidRDefault="00F620A3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学  号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 w:rsidR="00732F49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3018216298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</w:t>
      </w:r>
    </w:p>
    <w:p w14:paraId="0E8A9B1D" w14:textId="0B48C273" w:rsidR="00F908A5" w:rsidRDefault="00F620A3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姓  名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proofErr w:type="gramStart"/>
      <w:r w:rsidR="00732F49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米思成</w:t>
      </w:r>
      <w:proofErr w:type="gramEnd"/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    </w:t>
      </w:r>
    </w:p>
    <w:p w14:paraId="766D5876" w14:textId="77777777" w:rsidR="00F908A5" w:rsidRDefault="00F620A3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sz w:val="32"/>
          <w:szCs w:val="32"/>
        </w:rPr>
        <w:br w:type="page"/>
      </w:r>
    </w:p>
    <w:p w14:paraId="5BE79828" w14:textId="33C46053" w:rsidR="00F908A5" w:rsidRDefault="00F620A3">
      <w:pPr>
        <w:numPr>
          <w:ilvl w:val="0"/>
          <w:numId w:val="1"/>
        </w:num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lastRenderedPageBreak/>
        <w:t>实验要求</w:t>
      </w:r>
    </w:p>
    <w:p w14:paraId="2F9AA1EB" w14:textId="77777777" w:rsidR="0029546F" w:rsidRPr="0029546F" w:rsidRDefault="0029546F" w:rsidP="0029546F">
      <w:pPr>
        <w:pStyle w:val="FirstParagraph"/>
        <w:rPr>
          <w:rFonts w:ascii="宋体" w:eastAsia="宋体" w:hAnsi="宋体"/>
          <w:lang w:eastAsia="zh-CN"/>
        </w:rPr>
      </w:pPr>
      <w:r w:rsidRPr="0029546F">
        <w:rPr>
          <w:rFonts w:ascii="宋体" w:eastAsia="宋体" w:hAnsi="宋体"/>
          <w:lang w:eastAsia="zh-CN"/>
        </w:rPr>
        <w:t>第四次实验是使用多线程编程技术，编写矩阵乘法。</w:t>
      </w:r>
    </w:p>
    <w:p w14:paraId="5A428764" w14:textId="77777777" w:rsidR="0029546F" w:rsidRPr="0029546F" w:rsidRDefault="0029546F" w:rsidP="0029546F">
      <w:pPr>
        <w:pStyle w:val="2"/>
        <w:rPr>
          <w:rFonts w:ascii="宋体" w:eastAsia="宋体" w:hAnsi="宋体"/>
          <w:sz w:val="24"/>
          <w:szCs w:val="24"/>
        </w:rPr>
      </w:pPr>
      <w:bookmarkStart w:id="0" w:name="header-n3"/>
      <w:r w:rsidRPr="0029546F">
        <w:rPr>
          <w:rFonts w:ascii="宋体" w:eastAsia="宋体" w:hAnsi="宋体"/>
          <w:sz w:val="24"/>
          <w:szCs w:val="24"/>
        </w:rPr>
        <w:t>要求</w:t>
      </w:r>
      <w:bookmarkEnd w:id="0"/>
    </w:p>
    <w:p w14:paraId="4550EB0F" w14:textId="77777777" w:rsidR="0029546F" w:rsidRPr="0029546F" w:rsidRDefault="0029546F" w:rsidP="0029546F">
      <w:pPr>
        <w:widowControl/>
        <w:numPr>
          <w:ilvl w:val="0"/>
          <w:numId w:val="2"/>
        </w:numPr>
        <w:spacing w:after="200"/>
        <w:jc w:val="left"/>
        <w:rPr>
          <w:rFonts w:ascii="宋体" w:eastAsia="宋体" w:hAnsi="宋体"/>
          <w:sz w:val="24"/>
        </w:rPr>
      </w:pPr>
      <w:r w:rsidRPr="0029546F">
        <w:rPr>
          <w:rFonts w:ascii="宋体" w:eastAsia="宋体" w:hAnsi="宋体"/>
          <w:sz w:val="24"/>
        </w:rPr>
        <w:t xml:space="preserve">编写矩阵随机生成类 </w:t>
      </w:r>
      <w:proofErr w:type="spellStart"/>
      <w:r w:rsidRPr="0029546F">
        <w:rPr>
          <w:rStyle w:val="VerbatimChar"/>
          <w:rFonts w:ascii="宋体" w:eastAsia="宋体" w:hAnsi="宋体"/>
          <w:sz w:val="24"/>
        </w:rPr>
        <w:t>MatrixGenerator</w:t>
      </w:r>
      <w:proofErr w:type="spellEnd"/>
      <w:r w:rsidRPr="0029546F">
        <w:rPr>
          <w:rFonts w:ascii="宋体" w:eastAsia="宋体" w:hAnsi="宋体"/>
          <w:sz w:val="24"/>
        </w:rPr>
        <w:t xml:space="preserve"> 类，随机生成任意大小的矩阵，矩阵单元使用 double 存储。</w:t>
      </w:r>
    </w:p>
    <w:p w14:paraId="4C566F39" w14:textId="77777777" w:rsidR="0029546F" w:rsidRPr="0029546F" w:rsidRDefault="0029546F" w:rsidP="0029546F">
      <w:pPr>
        <w:widowControl/>
        <w:numPr>
          <w:ilvl w:val="0"/>
          <w:numId w:val="2"/>
        </w:numPr>
        <w:spacing w:after="200"/>
        <w:jc w:val="left"/>
        <w:rPr>
          <w:rFonts w:ascii="宋体" w:eastAsia="宋体" w:hAnsi="宋体"/>
          <w:sz w:val="24"/>
        </w:rPr>
      </w:pPr>
      <w:r w:rsidRPr="0029546F">
        <w:rPr>
          <w:rFonts w:ascii="宋体" w:eastAsia="宋体" w:hAnsi="宋体"/>
          <w:sz w:val="24"/>
        </w:rPr>
        <w:t>使用串行方式实现矩阵乘法。</w:t>
      </w:r>
    </w:p>
    <w:p w14:paraId="2AF5B034" w14:textId="77777777" w:rsidR="0029546F" w:rsidRPr="0029546F" w:rsidRDefault="0029546F" w:rsidP="0029546F">
      <w:pPr>
        <w:widowControl/>
        <w:numPr>
          <w:ilvl w:val="0"/>
          <w:numId w:val="2"/>
        </w:numPr>
        <w:spacing w:after="200"/>
        <w:jc w:val="left"/>
        <w:rPr>
          <w:rFonts w:ascii="宋体" w:eastAsia="宋体" w:hAnsi="宋体"/>
          <w:sz w:val="24"/>
        </w:rPr>
      </w:pPr>
      <w:r w:rsidRPr="0029546F">
        <w:rPr>
          <w:rFonts w:ascii="宋体" w:eastAsia="宋体" w:hAnsi="宋体"/>
          <w:sz w:val="24"/>
        </w:rPr>
        <w:t>使用多线程方式实现矩阵乘法。</w:t>
      </w:r>
    </w:p>
    <w:p w14:paraId="0FB030AA" w14:textId="41EF1996" w:rsidR="0029546F" w:rsidRPr="0029546F" w:rsidRDefault="0029546F" w:rsidP="0029546F">
      <w:pPr>
        <w:widowControl/>
        <w:numPr>
          <w:ilvl w:val="0"/>
          <w:numId w:val="2"/>
        </w:numPr>
        <w:spacing w:after="200"/>
        <w:jc w:val="left"/>
        <w:rPr>
          <w:rFonts w:ascii="宋体" w:eastAsia="宋体" w:hAnsi="宋体"/>
          <w:sz w:val="24"/>
        </w:rPr>
      </w:pPr>
      <w:r w:rsidRPr="0029546F">
        <w:rPr>
          <w:rFonts w:ascii="宋体" w:eastAsia="宋体" w:hAnsi="宋体"/>
          <w:sz w:val="24"/>
        </w:rPr>
        <w:t xml:space="preserve">比较串行和并行两种方式使用的时间，利用第三次使用中使用过的 </w:t>
      </w:r>
      <w:proofErr w:type="spellStart"/>
      <w:r w:rsidRPr="0029546F">
        <w:rPr>
          <w:rFonts w:ascii="宋体" w:eastAsia="宋体" w:hAnsi="宋体"/>
          <w:sz w:val="24"/>
        </w:rPr>
        <w:t>jvm</w:t>
      </w:r>
      <w:proofErr w:type="spellEnd"/>
      <w:r w:rsidRPr="0029546F">
        <w:rPr>
          <w:rFonts w:ascii="宋体" w:eastAsia="宋体" w:hAnsi="宋体"/>
          <w:sz w:val="24"/>
        </w:rPr>
        <w:t>状态查看命令，分析产生时间差异的原因是什么。</w:t>
      </w:r>
    </w:p>
    <w:p w14:paraId="5EC528F2" w14:textId="0CB55A20" w:rsidR="00F908A5" w:rsidRDefault="00F620A3">
      <w:pPr>
        <w:numPr>
          <w:ilvl w:val="0"/>
          <w:numId w:val="1"/>
        </w:num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源代码</w:t>
      </w:r>
    </w:p>
    <w:p w14:paraId="0DD24BF7" w14:textId="549C1183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Theme="majorEastAsia" w:eastAsiaTheme="majorEastAsia" w:hAnsiTheme="majorEastAsia" w:cs="Consolas"/>
          <w:b/>
          <w:bCs/>
          <w:color w:val="7F0055"/>
          <w:kern w:val="0"/>
          <w:sz w:val="24"/>
        </w:rPr>
      </w:pPr>
      <w:r w:rsidRPr="0029546F">
        <w:rPr>
          <w:rFonts w:asciiTheme="majorEastAsia" w:eastAsiaTheme="majorEastAsia" w:hAnsiTheme="majorEastAsia" w:cs="Consolas"/>
          <w:b/>
          <w:bCs/>
          <w:kern w:val="0"/>
          <w:sz w:val="24"/>
          <w:bdr w:val="single" w:sz="4" w:space="0" w:color="auto"/>
        </w:rPr>
        <w:t>MatrixGenerator</w:t>
      </w:r>
      <w:r w:rsidRPr="0029546F">
        <w:rPr>
          <w:rFonts w:asciiTheme="majorEastAsia" w:eastAsiaTheme="majorEastAsia" w:hAnsiTheme="majorEastAsia" w:cs="Consolas" w:hint="eastAsia"/>
          <w:b/>
          <w:bCs/>
          <w:kern w:val="0"/>
          <w:sz w:val="24"/>
          <w:bdr w:val="single" w:sz="4" w:space="0" w:color="auto"/>
        </w:rPr>
        <w:t>.java</w:t>
      </w:r>
    </w:p>
    <w:p w14:paraId="6D02BC52" w14:textId="218F3433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class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rixGenerator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{</w:t>
      </w:r>
    </w:p>
    <w:p w14:paraId="1CFF8BF4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</w:p>
    <w:p w14:paraId="12A8D45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inal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stat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MAX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10;  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定义矩阵可能的最大维度</w:t>
      </w:r>
    </w:p>
    <w:p w14:paraId="71E749D3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51080848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(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 (1 + (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h.</w:t>
      </w:r>
      <w:r w:rsidRPr="0029546F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random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() * 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MAX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);</w:t>
      </w:r>
    </w:p>
    <w:p w14:paraId="3C3289E6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(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 (1 + (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h.</w:t>
      </w:r>
      <w:r w:rsidRPr="0029546F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random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() * 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MAX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);</w:t>
      </w:r>
    </w:p>
    <w:p w14:paraId="79E10AED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(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 (1 + (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h.</w:t>
      </w:r>
      <w:r w:rsidRPr="0029546F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random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() * 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MAX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);</w:t>
      </w:r>
    </w:p>
    <w:p w14:paraId="496D2626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spellStart"/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7B5D69F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49B7846C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205FEC97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proofErr w:type="gram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rixGenerator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{</w:t>
      </w:r>
    </w:p>
    <w:p w14:paraId="1B043007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生成第一个矩阵</w:t>
      </w:r>
    </w:p>
    <w:p w14:paraId="0AB347D9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proofErr w:type="spellStart"/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1AD8185D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6F2B7B07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 = (-2) + (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h.</w:t>
      </w:r>
      <w:r w:rsidRPr="0029546F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random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) * (3+2));</w:t>
      </w:r>
    </w:p>
    <w:p w14:paraId="721BB42D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保留两位小数</w:t>
      </w:r>
    </w:p>
    <w:p w14:paraId="2BDC0D46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33F5F1B3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   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] = </w:t>
      </w:r>
      <w:proofErr w:type="spellStart"/>
      <w:proofErr w:type="gramStart"/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.setScale</w:t>
      </w:r>
      <w:proofErr w:type="spellEnd"/>
      <w:proofErr w:type="gram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(2, 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.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ROUND_HALF_UP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.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doubleValue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7D462D80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084C80A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79F0A24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1F8EFB5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lastRenderedPageBreak/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生成第二个矩阵</w:t>
      </w:r>
    </w:p>
    <w:p w14:paraId="4B4D78F2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7625C02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214A0CD0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 = (-2) + (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h.</w:t>
      </w:r>
      <w:r w:rsidRPr="0029546F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random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) * (3+2));</w:t>
      </w:r>
    </w:p>
    <w:p w14:paraId="30DA3D4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保留两位小数</w:t>
      </w:r>
    </w:p>
    <w:p w14:paraId="3F6DFC6D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7979B271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   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] = </w:t>
      </w:r>
      <w:proofErr w:type="spellStart"/>
      <w:proofErr w:type="gramStart"/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.setScale</w:t>
      </w:r>
      <w:proofErr w:type="spellEnd"/>
      <w:proofErr w:type="gram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(2, 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.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ROUND_HALF_UP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.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doubleValue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4CBF98E1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6D58C514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018D8C33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2E4844C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244F2DCE" w14:textId="6FE8CE1A" w:rsidR="0029546F" w:rsidRDefault="0029546F" w:rsidP="0029546F">
      <w:pPr>
        <w:rPr>
          <w:rFonts w:ascii="Consolas" w:eastAsia="Arial Unicode MS" w:hAnsi="Consolas" w:cs="Consolas"/>
          <w:color w:val="000000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}</w:t>
      </w:r>
    </w:p>
    <w:p w14:paraId="5137A8D7" w14:textId="77777777" w:rsidR="00B64AE2" w:rsidRDefault="00B64AE2" w:rsidP="0029546F">
      <w:pPr>
        <w:rPr>
          <w:rFonts w:ascii="Consolas" w:eastAsia="Arial Unicode MS" w:hAnsi="Consolas" w:cs="Consolas"/>
          <w:color w:val="000000"/>
          <w:kern w:val="0"/>
          <w:szCs w:val="21"/>
        </w:rPr>
      </w:pPr>
    </w:p>
    <w:p w14:paraId="1086DD43" w14:textId="52DFD485" w:rsidR="00B64AE2" w:rsidRPr="00B64AE2" w:rsidRDefault="00B64AE2" w:rsidP="0029546F">
      <w:pPr>
        <w:rPr>
          <w:rFonts w:ascii="Consolas" w:eastAsia="Arial Unicode MS" w:hAnsi="Consolas" w:cs="Consolas"/>
          <w:b/>
          <w:bCs/>
          <w:color w:val="000000"/>
          <w:kern w:val="0"/>
          <w:szCs w:val="21"/>
          <w:bdr w:val="single" w:sz="4" w:space="0" w:color="auto"/>
        </w:rPr>
      </w:pPr>
      <w:r w:rsidRPr="00B64AE2">
        <w:rPr>
          <w:rFonts w:ascii="Consolas" w:eastAsia="Arial Unicode MS" w:hAnsi="Consolas" w:cs="Consolas"/>
          <w:b/>
          <w:bCs/>
          <w:color w:val="000000"/>
          <w:kern w:val="0"/>
          <w:szCs w:val="21"/>
          <w:bdr w:val="single" w:sz="4" w:space="0" w:color="auto"/>
        </w:rPr>
        <w:t>Serial.java</w:t>
      </w:r>
    </w:p>
    <w:p w14:paraId="4B0F2B99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class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Serial {</w:t>
      </w:r>
    </w:p>
    <w:p w14:paraId="200858C9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7B42E671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static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void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main(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String[] 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args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 {</w:t>
      </w:r>
    </w:p>
    <w:p w14:paraId="508F6B92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  <w:highlight w:val="lightGray"/>
        </w:rPr>
        <w:t>MatrixGenerator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proofErr w:type="gramStart"/>
      <w:r w:rsidRPr="00B64AE2">
        <w:rPr>
          <w:rFonts w:ascii="Consolas" w:eastAsia="Arial Unicode MS" w:hAnsi="Consolas" w:cs="Consolas"/>
          <w:color w:val="000000"/>
          <w:kern w:val="0"/>
          <w:szCs w:val="21"/>
          <w:highlight w:val="lightGray"/>
        </w:rPr>
        <w:t>MatrixGenerator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291E96E2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i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158F2396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j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2F54EFE9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k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68847CE2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proofErr w:type="gramStart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i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k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3DB7CFA1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</w:p>
    <w:p w14:paraId="4FA5320C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i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0F7DD90B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k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69FC36F0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 = 0;</w:t>
      </w:r>
    </w:p>
    <w:p w14:paraId="0BD47B05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=0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j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++){</w:t>
      </w:r>
    </w:p>
    <w:p w14:paraId="71801C85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+=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*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5AD312E0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6E87FF40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保留两位小数</w:t>
      </w:r>
    </w:p>
    <w:p w14:paraId="72583F52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3E821D68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= </w:t>
      </w:r>
      <w:proofErr w:type="spellStart"/>
      <w:proofErr w:type="gram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setScale</w:t>
      </w:r>
      <w:proofErr w:type="spellEnd"/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(2,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BigDecimal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ROUND_HALF_UP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.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doubleValue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20AEF8EC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+ </w:t>
      </w:r>
      <w:proofErr w:type="gramStart"/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  "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73903CEA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7F7DCC46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1B1B7EEE" w14:textId="5F552170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08E13998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436B3A7C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</w:p>
    <w:p w14:paraId="437D4F96" w14:textId="03AF7EB8" w:rsidR="00B64AE2" w:rsidRPr="00B64AE2" w:rsidRDefault="00B64AE2" w:rsidP="00B64AE2">
      <w:pPr>
        <w:rPr>
          <w:rFonts w:ascii="Consolas" w:eastAsia="Arial Unicode MS" w:hAnsi="Consolas" w:cs="Consolas"/>
          <w:color w:val="000000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}</w:t>
      </w:r>
    </w:p>
    <w:p w14:paraId="25990B03" w14:textId="6A5E34EE" w:rsidR="00B64AE2" w:rsidRPr="00B64AE2" w:rsidRDefault="00B64AE2" w:rsidP="0029546F">
      <w:pPr>
        <w:rPr>
          <w:rFonts w:ascii="黑体" w:eastAsia="黑体" w:hAnsi="黑体" w:cs="黑体"/>
          <w:b/>
          <w:bCs/>
          <w:szCs w:val="21"/>
          <w:bdr w:val="single" w:sz="4" w:space="0" w:color="auto"/>
        </w:rPr>
      </w:pPr>
      <w:r w:rsidRPr="00B64AE2">
        <w:rPr>
          <w:rFonts w:ascii="Consolas" w:eastAsia="Arial Unicode MS" w:hAnsi="Consolas" w:cs="Consolas"/>
          <w:b/>
          <w:bCs/>
          <w:color w:val="000000"/>
          <w:kern w:val="0"/>
          <w:szCs w:val="21"/>
          <w:bdr w:val="single" w:sz="4" w:space="0" w:color="auto"/>
        </w:rPr>
        <w:lastRenderedPageBreak/>
        <w:t>Concurrency.java</w:t>
      </w:r>
    </w:p>
    <w:p w14:paraId="2E6AEAEF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class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Concurrency {</w:t>
      </w:r>
    </w:p>
    <w:p w14:paraId="56C3A026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</w:p>
    <w:p w14:paraId="29E3BD07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static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void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main(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String[] 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args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)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throws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InterruptedException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{</w:t>
      </w:r>
    </w:p>
    <w:p w14:paraId="20D78C9D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083A1910" w14:textId="5522D56A" w:rsidR="00B64AE2" w:rsidRPr="00461EE7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color w:val="3F7F5F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="00461EE7" w:rsidRPr="00461EE7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="00461EE7" w:rsidRPr="00461EE7">
        <w:rPr>
          <w:rFonts w:ascii="Consolas" w:eastAsia="Arial Unicode MS" w:hAnsi="Consolas" w:cs="Consolas"/>
          <w:color w:val="3F7F5F"/>
          <w:kern w:val="0"/>
          <w:szCs w:val="21"/>
        </w:rPr>
        <w:t>这里分为两个线程分别计算奇数行和偶数行的矩阵乘法</w:t>
      </w:r>
    </w:p>
    <w:p w14:paraId="37E02CDE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MatrixThread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proofErr w:type="gram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MatrixThread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2E260103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Thread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t1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Thread(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, 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线程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1"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0301AB0F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Thread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t2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  <w:u w:val="single"/>
        </w:rPr>
        <w:t>Thread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, 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线程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2"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720BFF31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t</w:t>
      </w:r>
      <w:proofErr w:type="gram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1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start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5149E31A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t</w:t>
      </w:r>
      <w:proofErr w:type="gram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2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start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1A9A475F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proofErr w:type="gram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print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2BB0C2B5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372A6043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</w:p>
    <w:p w14:paraId="6FBBC141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}</w:t>
      </w:r>
    </w:p>
    <w:p w14:paraId="10F1CF6E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</w:p>
    <w:p w14:paraId="27AF6955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class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MatrixThread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mplements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Runnable {</w:t>
      </w:r>
    </w:p>
    <w:p w14:paraId="0F68A877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</w:p>
    <w:p w14:paraId="3D1394C1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MatrixGenerator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proofErr w:type="gram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MatrixGenerator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333E7A71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proofErr w:type="spellStart"/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7EEC2214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proofErr w:type="spellStart"/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43E46216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proofErr w:type="spellStart"/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2B93B38B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spellStart"/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5C5BB542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4545960B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void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Calculate(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 {</w:t>
      </w:r>
    </w:p>
    <w:p w14:paraId="199A0182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计算奇数行的矩阵乘法</w:t>
      </w:r>
    </w:p>
    <w:p w14:paraId="4438A614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f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Thread.</w:t>
      </w:r>
      <w:r w:rsidRPr="00B64AE2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currentThread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.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getName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.equals(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线程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1"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) {</w:t>
      </w:r>
    </w:p>
    <w:p w14:paraId="4C481C8A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synchronized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this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 {</w:t>
      </w:r>
    </w:p>
    <w:p w14:paraId="057BBAB8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Thread.</w:t>
      </w:r>
      <w:r w:rsidRPr="00B64AE2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currentThread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.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getName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() + 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 xml:space="preserve">" 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奇数行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计算结果：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76B6DD7D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proofErr w:type="spellStart"/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=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+2) {</w:t>
      </w:r>
    </w:p>
    <w:p w14:paraId="605BEA89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proofErr w:type="gramStart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414179CA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 = 0;</w:t>
      </w:r>
    </w:p>
    <w:p w14:paraId="07EA0311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proofErr w:type="gramStart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=0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++){</w:t>
      </w:r>
    </w:p>
    <w:p w14:paraId="37845DFF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+= 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* 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6C16C9AA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}</w:t>
      </w:r>
    </w:p>
    <w:p w14:paraId="41436A48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保留两位小数</w:t>
      </w:r>
    </w:p>
    <w:p w14:paraId="525118CF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lastRenderedPageBreak/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0C319013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= </w:t>
      </w:r>
      <w:proofErr w:type="spellStart"/>
      <w:proofErr w:type="gram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setScale</w:t>
      </w:r>
      <w:proofErr w:type="spellEnd"/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(2,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BigDecimal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ROUND_HALF_UP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.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doubleValue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6470D854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+ </w:t>
      </w:r>
      <w:proofErr w:type="gramStart"/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  "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58280DE4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}</w:t>
      </w:r>
    </w:p>
    <w:p w14:paraId="13A9DBF1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7667668B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 }</w:t>
      </w:r>
    </w:p>
    <w:p w14:paraId="77D5D2F6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610B19EE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}</w:t>
      </w:r>
    </w:p>
    <w:p w14:paraId="01EEB554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3DAF0047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7DAA7670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计算偶数行的矩阵乘法</w:t>
      </w:r>
    </w:p>
    <w:p w14:paraId="0F8EA4F2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f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Thread.</w:t>
      </w:r>
      <w:r w:rsidRPr="00B64AE2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currentThread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.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getName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.equals(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线程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2"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) {</w:t>
      </w:r>
    </w:p>
    <w:p w14:paraId="6E5A8DEF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synchronized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this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 {</w:t>
      </w:r>
    </w:p>
    <w:p w14:paraId="2304089B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Thread.</w:t>
      </w:r>
      <w:r w:rsidRPr="00B64AE2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currentThread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.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getName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() + 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 xml:space="preserve">" 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偶数行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计算结果：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6CCAE2AB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1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proofErr w:type="spellStart"/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=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+2) {</w:t>
      </w:r>
    </w:p>
    <w:p w14:paraId="3E66BB73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0631F20A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 = 0;</w:t>
      </w:r>
    </w:p>
    <w:p w14:paraId="451F1325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=0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++){</w:t>
      </w:r>
    </w:p>
    <w:p w14:paraId="542E3E0B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+= 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* 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0D0F1067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15F5022F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保留两位小数</w:t>
      </w:r>
    </w:p>
    <w:p w14:paraId="7361727A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7C71B55E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= </w:t>
      </w:r>
      <w:proofErr w:type="spellStart"/>
      <w:proofErr w:type="gramStart"/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setScale</w:t>
      </w:r>
      <w:proofErr w:type="spellEnd"/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(2,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BigDecimal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ROUND_HALF_UP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.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doubleValue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3147CB83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] + </w:t>
      </w:r>
      <w:proofErr w:type="gramStart"/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  "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2A573DE1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6FED99AE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092DAA37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37E7B927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4FB6D759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3470446E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51FDF44B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1691D444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7388E135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6534AA68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307A573C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646464"/>
          <w:kern w:val="0"/>
          <w:szCs w:val="21"/>
        </w:rPr>
        <w:t>@Override</w:t>
      </w:r>
    </w:p>
    <w:p w14:paraId="60717183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void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run(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 {</w:t>
      </w:r>
    </w:p>
    <w:p w14:paraId="7B1C8AD3" w14:textId="254D0ABB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lastRenderedPageBreak/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Calculate(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1106B17F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48D41DE4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0C8B9BFB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62EBB217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64AE2">
        <w:rPr>
          <w:rFonts w:ascii="Consolas" w:eastAsia="Arial Unicode MS" w:hAnsi="Consolas" w:cs="Consolas"/>
          <w:color w:val="3F7F5F"/>
          <w:kern w:val="0"/>
          <w:szCs w:val="21"/>
        </w:rPr>
        <w:t>输出总结果</w:t>
      </w:r>
    </w:p>
    <w:p w14:paraId="071C0842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void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print(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) 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throws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InterruptedException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{</w:t>
      </w:r>
    </w:p>
    <w:p w14:paraId="59756EAB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Thread.</w:t>
      </w:r>
      <w:r w:rsidRPr="00B64AE2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sleep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3000);</w:t>
      </w:r>
    </w:p>
    <w:p w14:paraId="092373C9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proofErr w:type="gramStart"/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总计算</w:t>
      </w:r>
      <w:proofErr w:type="gramEnd"/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结果：</w:t>
      </w:r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301D9B72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proofErr w:type="spellStart"/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7AE12B71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64AE2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2B4C95BF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64AE2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64AE2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3419986E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Start"/>
      <w:r w:rsidRPr="00B64AE2">
        <w:rPr>
          <w:rFonts w:ascii="Consolas" w:eastAsia="Arial Unicode MS" w:hAnsi="Consolas" w:cs="Consolas"/>
          <w:color w:val="2A00FF"/>
          <w:kern w:val="0"/>
          <w:szCs w:val="21"/>
        </w:rPr>
        <w:t>"  "</w:t>
      </w:r>
      <w:proofErr w:type="gram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54F977D8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0177890B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64AE2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61D109DD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2B745D32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2A281A69" w14:textId="77777777" w:rsidR="00B64AE2" w:rsidRPr="00B64AE2" w:rsidRDefault="00B64AE2" w:rsidP="00B64AE2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2CDCF2F3" w14:textId="5F8A006A" w:rsidR="00B64AE2" w:rsidRPr="00B64AE2" w:rsidRDefault="00B64AE2" w:rsidP="00B64AE2">
      <w:pPr>
        <w:rPr>
          <w:rFonts w:ascii="黑体" w:eastAsia="黑体" w:hAnsi="黑体" w:cs="黑体"/>
          <w:b/>
          <w:bCs/>
          <w:szCs w:val="21"/>
        </w:rPr>
      </w:pPr>
      <w:r w:rsidRPr="00B64AE2">
        <w:rPr>
          <w:rFonts w:ascii="Consolas" w:eastAsia="Arial Unicode MS" w:hAnsi="Consolas" w:cs="Consolas"/>
          <w:color w:val="000000"/>
          <w:kern w:val="0"/>
          <w:szCs w:val="21"/>
        </w:rPr>
        <w:t>}</w:t>
      </w:r>
    </w:p>
    <w:p w14:paraId="2AD40231" w14:textId="2B23A92A" w:rsidR="0029546F" w:rsidRDefault="0029546F" w:rsidP="0029546F">
      <w:pPr>
        <w:rPr>
          <w:rFonts w:ascii="黑体" w:eastAsia="黑体" w:hAnsi="黑体" w:cs="黑体"/>
          <w:b/>
          <w:bCs/>
          <w:sz w:val="32"/>
          <w:szCs w:val="32"/>
        </w:rPr>
      </w:pPr>
    </w:p>
    <w:p w14:paraId="121D6815" w14:textId="77777777" w:rsidR="00590EB2" w:rsidRDefault="00590EB2" w:rsidP="0029546F">
      <w:pPr>
        <w:rPr>
          <w:rFonts w:ascii="黑体" w:eastAsia="黑体" w:hAnsi="黑体" w:cs="黑体"/>
          <w:b/>
          <w:bCs/>
          <w:sz w:val="32"/>
          <w:szCs w:val="32"/>
        </w:rPr>
      </w:pPr>
    </w:p>
    <w:p w14:paraId="4CC0B3C4" w14:textId="0C9D09D0" w:rsidR="00F908A5" w:rsidRDefault="00F620A3">
      <w:pPr>
        <w:numPr>
          <w:ilvl w:val="0"/>
          <w:numId w:val="1"/>
        </w:num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实验结果</w:t>
      </w:r>
    </w:p>
    <w:p w14:paraId="7F8E1918" w14:textId="3A7AF6B7" w:rsidR="0029546F" w:rsidRDefault="00B64AE2" w:rsidP="0029546F">
      <w:pPr>
        <w:rPr>
          <w:rFonts w:asciiTheme="majorEastAsia" w:eastAsiaTheme="majorEastAsia" w:hAnsiTheme="majorEastAsia" w:cs="黑体"/>
          <w:b/>
          <w:bCs/>
          <w:sz w:val="2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3A270800" wp14:editId="3724B3CC">
            <wp:simplePos x="0" y="0"/>
            <wp:positionH relativeFrom="column">
              <wp:posOffset>0</wp:posOffset>
            </wp:positionH>
            <wp:positionV relativeFrom="paragraph">
              <wp:posOffset>265430</wp:posOffset>
            </wp:positionV>
            <wp:extent cx="3749040" cy="2410460"/>
            <wp:effectExtent l="0" t="0" r="3810" b="889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41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4AE2">
        <w:rPr>
          <w:rFonts w:asciiTheme="majorEastAsia" w:eastAsiaTheme="majorEastAsia" w:hAnsiTheme="majorEastAsia" w:cs="黑体" w:hint="eastAsia"/>
          <w:b/>
          <w:bCs/>
          <w:sz w:val="24"/>
        </w:rPr>
        <w:t>串行：</w:t>
      </w:r>
    </w:p>
    <w:p w14:paraId="300EF4F4" w14:textId="1A6BF3F6" w:rsidR="00B64AE2" w:rsidRDefault="00B64AE2" w:rsidP="0029546F">
      <w:pPr>
        <w:rPr>
          <w:rFonts w:asciiTheme="majorEastAsia" w:eastAsiaTheme="majorEastAsia" w:hAnsiTheme="majorEastAsia" w:cs="黑体"/>
          <w:b/>
          <w:bCs/>
          <w:sz w:val="24"/>
        </w:rPr>
      </w:pPr>
    </w:p>
    <w:p w14:paraId="1FB9A402" w14:textId="7C896C48" w:rsidR="00B64AE2" w:rsidRDefault="00B64AE2" w:rsidP="0029546F">
      <w:pPr>
        <w:rPr>
          <w:rFonts w:asciiTheme="majorEastAsia" w:eastAsiaTheme="majorEastAsia" w:hAnsiTheme="majorEastAsia" w:cs="黑体"/>
          <w:b/>
          <w:bCs/>
          <w:sz w:val="24"/>
        </w:rPr>
      </w:pPr>
      <w:r>
        <w:rPr>
          <w:rFonts w:asciiTheme="majorEastAsia" w:eastAsiaTheme="majorEastAsia" w:hAnsiTheme="majorEastAsia" w:cs="黑体" w:hint="eastAsia"/>
          <w:b/>
          <w:bCs/>
          <w:sz w:val="24"/>
        </w:rPr>
        <w:t>并行：</w:t>
      </w:r>
    </w:p>
    <w:p w14:paraId="34DC046D" w14:textId="0BF3DC09" w:rsidR="00B64AE2" w:rsidRDefault="00590EB2" w:rsidP="0029546F">
      <w:pPr>
        <w:rPr>
          <w:rFonts w:asciiTheme="majorEastAsia" w:eastAsiaTheme="majorEastAsia" w:hAnsiTheme="majorEastAsia" w:cs="黑体"/>
          <w:b/>
          <w:bCs/>
          <w:sz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2E2D668" wp14:editId="4EFD2165">
            <wp:simplePos x="0" y="0"/>
            <wp:positionH relativeFrom="column">
              <wp:posOffset>0</wp:posOffset>
            </wp:positionH>
            <wp:positionV relativeFrom="paragraph">
              <wp:posOffset>55245</wp:posOffset>
            </wp:positionV>
            <wp:extent cx="4170045" cy="2772410"/>
            <wp:effectExtent l="0" t="0" r="1905" b="889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045" cy="277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9B6EE7" w14:textId="26FA6BD0" w:rsidR="00B64AE2" w:rsidRDefault="00B64AE2" w:rsidP="0029546F">
      <w:pPr>
        <w:rPr>
          <w:rFonts w:asciiTheme="majorEastAsia" w:eastAsiaTheme="majorEastAsia" w:hAnsiTheme="majorEastAsia" w:cs="黑体"/>
          <w:b/>
          <w:bCs/>
          <w:sz w:val="24"/>
        </w:rPr>
      </w:pPr>
    </w:p>
    <w:p w14:paraId="4B8DA814" w14:textId="77777777" w:rsidR="00B64AE2" w:rsidRPr="00B64AE2" w:rsidRDefault="00B64AE2" w:rsidP="0029546F">
      <w:pPr>
        <w:rPr>
          <w:rFonts w:asciiTheme="majorEastAsia" w:eastAsiaTheme="majorEastAsia" w:hAnsiTheme="majorEastAsia" w:cs="黑体"/>
          <w:b/>
          <w:bCs/>
          <w:sz w:val="24"/>
        </w:rPr>
      </w:pPr>
    </w:p>
    <w:sectPr w:rsidR="00B64AE2" w:rsidRPr="00B64A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64FA57" w14:textId="77777777" w:rsidR="002B4DE2" w:rsidRDefault="002B4DE2" w:rsidP="00732F49">
      <w:r>
        <w:separator/>
      </w:r>
    </w:p>
  </w:endnote>
  <w:endnote w:type="continuationSeparator" w:id="0">
    <w:p w14:paraId="00B2A0D9" w14:textId="77777777" w:rsidR="002B4DE2" w:rsidRDefault="002B4DE2" w:rsidP="00732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0240A6" w14:textId="77777777" w:rsidR="002B4DE2" w:rsidRDefault="002B4DE2" w:rsidP="00732F49">
      <w:r>
        <w:separator/>
      </w:r>
    </w:p>
  </w:footnote>
  <w:footnote w:type="continuationSeparator" w:id="0">
    <w:p w14:paraId="5F5109B2" w14:textId="77777777" w:rsidR="002B4DE2" w:rsidRDefault="002B4DE2" w:rsidP="00732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7C0D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AE69AC"/>
    <w:multiLevelType w:val="singleLevel"/>
    <w:tmpl w:val="17AE69A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5EBF060D"/>
    <w:rsid w:val="0029546F"/>
    <w:rsid w:val="002B4DE2"/>
    <w:rsid w:val="00455760"/>
    <w:rsid w:val="00461EE7"/>
    <w:rsid w:val="00590EB2"/>
    <w:rsid w:val="00732F49"/>
    <w:rsid w:val="00B64AE2"/>
    <w:rsid w:val="00F620A3"/>
    <w:rsid w:val="00F908A5"/>
    <w:rsid w:val="2BAD5249"/>
    <w:rsid w:val="5EBF0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A6B581"/>
  <w15:docId w15:val="{170FFAB7-3B24-4330-9061-307BA8E95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semiHidden/>
    <w:unhideWhenUsed/>
    <w:qFormat/>
    <w:rsid w:val="0029546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732F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732F49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rsid w:val="00732F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732F49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20">
    <w:name w:val="标题 2 字符"/>
    <w:basedOn w:val="a0"/>
    <w:link w:val="2"/>
    <w:semiHidden/>
    <w:rsid w:val="0029546F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customStyle="1" w:styleId="FirstParagraph">
    <w:name w:val="First Paragraph"/>
    <w:basedOn w:val="a7"/>
    <w:next w:val="a7"/>
    <w:qFormat/>
    <w:rsid w:val="0029546F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29546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29546F"/>
    <w:pPr>
      <w:widowControl/>
      <w:wordWrap w:val="0"/>
      <w:spacing w:after="200"/>
      <w:jc w:val="left"/>
    </w:pPr>
    <w:rPr>
      <w:rFonts w:ascii="Consolas" w:eastAsia="Arial Unicode MS" w:hAnsi="Consolas" w:cs="Times New Roman"/>
      <w:kern w:val="0"/>
      <w:sz w:val="22"/>
      <w:szCs w:val="20"/>
    </w:rPr>
  </w:style>
  <w:style w:type="paragraph" w:styleId="a7">
    <w:name w:val="Body Text"/>
    <w:basedOn w:val="a"/>
    <w:link w:val="a8"/>
    <w:rsid w:val="0029546F"/>
    <w:pPr>
      <w:spacing w:after="120"/>
    </w:pPr>
  </w:style>
  <w:style w:type="character" w:customStyle="1" w:styleId="a8">
    <w:name w:val="正文文本 字符"/>
    <w:basedOn w:val="a0"/>
    <w:link w:val="a7"/>
    <w:rsid w:val="0029546F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9">
    <w:name w:val="List Paragraph"/>
    <w:basedOn w:val="a"/>
    <w:uiPriority w:val="99"/>
    <w:rsid w:val="0029546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</Pages>
  <Words>586</Words>
  <Characters>3346</Characters>
  <Application>Microsoft Office Word</Application>
  <DocSecurity>0</DocSecurity>
  <Lines>27</Lines>
  <Paragraphs>7</Paragraphs>
  <ScaleCrop>false</ScaleCrop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_____捕风。</dc:creator>
  <cp:lastModifiedBy>1002459828@qq.com</cp:lastModifiedBy>
  <cp:revision>5</cp:revision>
  <dcterms:created xsi:type="dcterms:W3CDTF">2020-03-11T13:10:00Z</dcterms:created>
  <dcterms:modified xsi:type="dcterms:W3CDTF">2020-04-30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